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07D7" w:rsidRDefault="001607D7" w:rsidP="001607D7">
      <w:pPr>
        <w:jc w:val="center"/>
        <w:rPr>
          <w:rFonts w:ascii="Times New Roman" w:hAnsi="Times New Roman" w:cs="Times New Roman"/>
          <w:i/>
          <w:sz w:val="72"/>
          <w:szCs w:val="72"/>
        </w:rPr>
      </w:pPr>
    </w:p>
    <w:p w:rsidR="001607D7" w:rsidRDefault="001607D7" w:rsidP="001607D7">
      <w:pPr>
        <w:jc w:val="center"/>
        <w:rPr>
          <w:rFonts w:ascii="Times New Roman" w:hAnsi="Times New Roman" w:cs="Times New Roman"/>
          <w:i/>
          <w:sz w:val="72"/>
          <w:szCs w:val="72"/>
        </w:rPr>
      </w:pPr>
      <w:r>
        <w:rPr>
          <w:rFonts w:ascii="Times New Roman" w:hAnsi="Times New Roman" w:cs="Times New Roman"/>
          <w:i/>
          <w:sz w:val="72"/>
          <w:szCs w:val="72"/>
        </w:rPr>
        <w:t>VIP Table $2500</w:t>
      </w:r>
    </w:p>
    <w:p w:rsidR="001607D7" w:rsidRDefault="001607D7" w:rsidP="001607D7">
      <w:pPr>
        <w:rPr>
          <w:rFonts w:ascii="Times New Roman" w:hAnsi="Times New Roman" w:cs="Times New Roman"/>
          <w:i/>
          <w:sz w:val="20"/>
          <w:szCs w:val="20"/>
        </w:rPr>
      </w:pPr>
    </w:p>
    <w:p w:rsidR="001607D7" w:rsidRDefault="001607D7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Includes:</w:t>
      </w:r>
    </w:p>
    <w:p w:rsidR="001607D7" w:rsidRDefault="001607D7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Eight Banquet Tickets</w:t>
      </w:r>
    </w:p>
    <w:p w:rsidR="001607D7" w:rsidRDefault="001607D7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Eight Knives</w:t>
      </w:r>
    </w:p>
    <w:p w:rsidR="001607D7" w:rsidRDefault="001607D7" w:rsidP="001607D7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One Firearm from the Following Choices: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7 PRO 5.56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7 Pistol 5.56</w:t>
      </w:r>
    </w:p>
    <w:p w:rsidR="001607D7" w:rsidRDefault="001607D7" w:rsidP="001607D7">
      <w:pPr>
        <w:tabs>
          <w:tab w:val="center" w:pos="4680"/>
          <w:tab w:val="left" w:pos="7290"/>
        </w:tabs>
        <w:spacing w:after="0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ab/>
        <w:t>Daniel Defense MK12 Black 5.56</w:t>
      </w:r>
    </w:p>
    <w:p w:rsidR="001607D7" w:rsidRDefault="001607D7" w:rsidP="001607D7">
      <w:pPr>
        <w:tabs>
          <w:tab w:val="center" w:pos="4680"/>
          <w:tab w:val="left" w:pos="7290"/>
        </w:tabs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11 SLW 5.56</w:t>
      </w:r>
    </w:p>
    <w:p w:rsidR="001607D7" w:rsidRDefault="001607D7" w:rsidP="001607D7">
      <w:pPr>
        <w:tabs>
          <w:tab w:val="center" w:pos="4680"/>
          <w:tab w:val="left" w:pos="7290"/>
        </w:tabs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Daniel Defense DDM4V7 5.56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i/>
          <w:sz w:val="32"/>
          <w:szCs w:val="32"/>
        </w:rPr>
        <w:t xml:space="preserve">Ruger Precision .308 Win. </w:t>
      </w:r>
      <w:proofErr w:type="gramStart"/>
      <w:r>
        <w:rPr>
          <w:rFonts w:ascii="Times New Roman" w:hAnsi="Times New Roman" w:cs="Times New Roman"/>
          <w:b/>
          <w:i/>
          <w:sz w:val="32"/>
          <w:szCs w:val="32"/>
        </w:rPr>
        <w:t>or</w:t>
      </w:r>
      <w:proofErr w:type="gramEnd"/>
      <w:r>
        <w:rPr>
          <w:rFonts w:ascii="Times New Roman" w:hAnsi="Times New Roman" w:cs="Times New Roman"/>
          <w:b/>
          <w:i/>
          <w:sz w:val="32"/>
          <w:szCs w:val="32"/>
        </w:rPr>
        <w:t xml:space="preserve"> 6.5 Creedmoor FDE</w:t>
      </w:r>
    </w:p>
    <w:p w:rsidR="001607D7" w:rsidRDefault="001607D7" w:rsidP="001607D7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:rsidR="001607D7" w:rsidRDefault="001F0E08" w:rsidP="001607D7">
      <w:pPr>
        <w:spacing w:after="0"/>
        <w:jc w:val="center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Revised 12/16</w:t>
      </w:r>
      <w:r w:rsidR="001607D7">
        <w:rPr>
          <w:rFonts w:ascii="Times New Roman" w:hAnsi="Times New Roman" w:cs="Times New Roman"/>
          <w:i/>
          <w:sz w:val="32"/>
          <w:szCs w:val="32"/>
        </w:rPr>
        <w:t>/2019</w:t>
      </w:r>
    </w:p>
    <w:p w:rsidR="00E5340E" w:rsidRDefault="00AC1505"/>
    <w:sectPr w:rsidR="00E5340E">
      <w:headerReference w:type="even" r:id="rId6"/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1505" w:rsidRDefault="00AC1505" w:rsidP="00600221">
      <w:pPr>
        <w:spacing w:after="0" w:line="240" w:lineRule="auto"/>
      </w:pPr>
      <w:r>
        <w:separator/>
      </w:r>
    </w:p>
  </w:endnote>
  <w:endnote w:type="continuationSeparator" w:id="0">
    <w:p w:rsidR="00AC1505" w:rsidRDefault="00AC1505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1505" w:rsidRDefault="00AC1505" w:rsidP="00600221">
      <w:pPr>
        <w:spacing w:after="0" w:line="240" w:lineRule="auto"/>
      </w:pPr>
      <w:r>
        <w:separator/>
      </w:r>
    </w:p>
  </w:footnote>
  <w:footnote w:type="continuationSeparator" w:id="0">
    <w:p w:rsidR="00AC1505" w:rsidRDefault="00AC1505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AC150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AC150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AC150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1607D7"/>
    <w:rsid w:val="001E4130"/>
    <w:rsid w:val="001F0E08"/>
    <w:rsid w:val="00200165"/>
    <w:rsid w:val="00247539"/>
    <w:rsid w:val="00275346"/>
    <w:rsid w:val="00324866"/>
    <w:rsid w:val="00510789"/>
    <w:rsid w:val="00600221"/>
    <w:rsid w:val="00654449"/>
    <w:rsid w:val="006D09DF"/>
    <w:rsid w:val="007C4979"/>
    <w:rsid w:val="00871FDF"/>
    <w:rsid w:val="00985CAB"/>
    <w:rsid w:val="00995179"/>
    <w:rsid w:val="009A181A"/>
    <w:rsid w:val="00AC1505"/>
    <w:rsid w:val="00D22788"/>
    <w:rsid w:val="00DE63C8"/>
    <w:rsid w:val="00E44B56"/>
    <w:rsid w:val="00FB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7D7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61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4</cp:revision>
  <dcterms:created xsi:type="dcterms:W3CDTF">2020-01-03T14:39:00Z</dcterms:created>
  <dcterms:modified xsi:type="dcterms:W3CDTF">2020-01-13T15:39:00Z</dcterms:modified>
</cp:coreProperties>
</file>